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Станилов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58627" cy="3840479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22770" cy="445649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528143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84269" cy="4417995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275263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10891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03401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44019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10891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484220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60548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826908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Эрик Станиловский</dc:creator>
  <dc:language>ru-RU</dc:language>
  <cp:keywords/>
  <dcterms:created xsi:type="dcterms:W3CDTF">2023-09-04T16:42:40Z</dcterms:created>
  <dcterms:modified xsi:type="dcterms:W3CDTF">2023-09-04T16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